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50B964BB" w:rsidR="00EE490F" w:rsidRPr="009705FA" w:rsidRDefault="00EE490F" w:rsidP="00EE490F">
      <w:pPr>
        <w:jc w:val="right"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Titl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Cod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Program Name.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Department </w:t>
                </w:r>
                <w:proofErr w:type="gramStart"/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Name 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  <w:proofErr w:type="gramEnd"/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llege Nam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Institution Name.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5"/>
          <w:rFonts w:asciiTheme="minorHAnsi" w:hAnsiTheme="minorHAnsi" w:cstheme="minorHAnsi"/>
          <w:color w:val="4C3D8E"/>
          <w:lang w:bidi="ar-YE"/>
        </w:rPr>
      </w:pPr>
      <w:r>
        <w:rPr>
          <w:rStyle w:val="a5"/>
          <w:rFonts w:asciiTheme="minorHAnsi" w:hAnsiTheme="minorHAnsi" w:cstheme="minorHAnsi"/>
          <w:color w:val="4C3D8E"/>
        </w:rPr>
        <w:br w:type="page"/>
      </w:r>
    </w:p>
    <w:bookmarkStart w:id="1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af3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0150DA37" w:rsidR="00012D32" w:rsidRDefault="000E4E6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12CD40DF" w:rsidR="00012D32" w:rsidRDefault="00CD2FE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4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4966574D" w14:textId="609E9D5B" w:rsidR="00012D32" w:rsidRDefault="00CD2FE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5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762FF1D9" w14:textId="7B525E1A" w:rsidR="00012D32" w:rsidRDefault="00CD2FE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6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85DF99C" w14:textId="388F2316" w:rsidR="00012D32" w:rsidRDefault="00CD2FE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="00012D32"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7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383D9F2D" w14:textId="054665A3" w:rsidR="00012D32" w:rsidRDefault="00CD2FE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8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F106275" w14:textId="70AAB6F2" w:rsidR="00012D32" w:rsidRDefault="00CD2FE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9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8305AA"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2" w:name="_Toc138158353"/>
      <w:bookmarkEnd w:id="1"/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2"/>
    </w:p>
    <w:p w14:paraId="219C9622" w14:textId="1D97C309" w:rsidR="000A1BC7" w:rsidRPr="00012D32" w:rsidRDefault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0A1BC7" w:rsidRPr="0039498A" w14:paraId="7EE7EB00" w14:textId="77777777" w:rsidTr="006E1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77777777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</w:rPr>
              <w:t>( …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</w:rPr>
              <w:t>…… )</w:t>
            </w:r>
          </w:p>
        </w:tc>
      </w:tr>
      <w:tr w:rsidR="000A1BC7" w:rsidRPr="0039498A" w14:paraId="0F24B70D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77777777" w:rsidR="000A1BC7" w:rsidRPr="00D71F88" w:rsidRDefault="00CD2FE9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7777777" w:rsidR="000A1BC7" w:rsidRPr="00D71F88" w:rsidRDefault="00CD2FE9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77777777" w:rsidR="000A1BC7" w:rsidRPr="00D71F88" w:rsidRDefault="00CD2FE9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77777777" w:rsidR="000A1BC7" w:rsidRPr="00D71F88" w:rsidRDefault="00CD2FE9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D71F88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6E1F9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77777777" w:rsidR="000A1BC7" w:rsidRPr="00073DAC" w:rsidRDefault="00CD2FE9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77777777" w:rsidR="000A1BC7" w:rsidRPr="00073DAC" w:rsidRDefault="00CD2FE9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( …</w:t>
            </w:r>
            <w:proofErr w:type="gramEnd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…….)</w:t>
            </w:r>
          </w:p>
        </w:tc>
      </w:tr>
      <w:tr w:rsidR="000A1BC7" w:rsidRPr="0039498A" w14:paraId="5147AA28" w14:textId="77777777" w:rsidTr="006E1F9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6E1F96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0A1BC7" w:rsidRPr="0039498A" w14:paraId="67097509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DB919DE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4A9A490C" w14:textId="279497DE" w:rsidR="000A1BC7" w:rsidRPr="003B6DF4" w:rsidRDefault="000A1BC7"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A1BC7" w:rsidRPr="003B6DF4" w14:paraId="34D7A22F" w14:textId="77777777" w:rsidTr="006E1F96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6782FE33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4FF71EC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18F2FC1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="000A1BC7" w:rsidRPr="003B6DF4" w14:paraId="069C8BFB" w14:textId="77777777" w:rsidTr="006E1F96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4AB0A577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75C8A38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2D35DE4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A1BC7" w:rsidRPr="003B6DF4" w14:paraId="4D8DD11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EB2D54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DACEE5D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41635E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0FC80681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49BEF5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7D39EA71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1E3EB5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62D6493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7AE488D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421F9DA" w14:textId="77777777" w:rsidR="000A1BC7" w:rsidRPr="00DB0E18" w:rsidRDefault="000A1BC7" w:rsidP="006E1F96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7AF59D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8609FD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66781B64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28BFA9D0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BE26C4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3F1AA306" w14:textId="77777777" w:rsidTr="006E1F96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4DE17A03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5E129CAE" w14:textId="7B7F78B7" w:rsidR="000A1BC7" w:rsidRPr="00012D32" w:rsidRDefault="000A1BC7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F83490"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11A604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4A0048B9" w14:textId="77777777" w:rsidTr="006E1F96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14:paraId="7BECE02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14:paraId="496093EF" w14:textId="77777777" w:rsidR="000A1BC7" w:rsidRPr="003B6DF4" w:rsidRDefault="000A1BC7" w:rsidP="006E1F96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918083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4" w:name="_Ref115691966"/>
      <w:bookmarkStart w:id="5" w:name="_Toc138158354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4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9705FA" w14:paraId="01D21B76" w14:textId="77777777" w:rsidTr="000E4E61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9705FA" w:rsidRDefault="000C3B90" w:rsidP="00D2384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768CEEF6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FD9320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ECE3C3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9705FA" w14:paraId="7E4151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2769A1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A90DBE0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EE7B443" w14:textId="77777777" w:rsidTr="000E4E61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9705FA" w14:paraId="631410A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3FE4025C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50AAE12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6" w:name="_Ref115691971"/>
      <w:bookmarkStart w:id="7" w:name="_Toc138158355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6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9705FA" w14:paraId="67D25FA9" w14:textId="77777777" w:rsidTr="000E4E61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9705FA" w14:paraId="26CF14F5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4A4F5EB2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01239ACA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9705FA" w:rsidRDefault="00D7016C" w:rsidP="00D7016C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6DC81E57" w14:textId="77777777" w:rsidTr="000E4E61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9705FA" w:rsidRDefault="00652624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305C521E" w:rsidR="00E434B1" w:rsidRPr="0003438B" w:rsidRDefault="00080A29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8" w:name="_Ref115691976"/>
      <w:bookmarkStart w:id="9" w:name="_Toc138158356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8"/>
      <w:r w:rsidR="008B0704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9705FA" w14:paraId="61FC46DF" w14:textId="77777777" w:rsidTr="000E4E6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9705FA" w:rsidRDefault="00080A29" w:rsidP="00D7016C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9705FA" w:rsidRDefault="00F15821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9705FA" w:rsidRDefault="001B5836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9705FA" w14:paraId="76F00AF6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74E15B81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4C3BDAD4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10F62F8E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9705FA" w:rsidRDefault="00E434B1" w:rsidP="00D7016C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0" w:name="_Toc107389543"/>
      <w:bookmarkStart w:id="11" w:name="_Ref115691981"/>
      <w:bookmarkStart w:id="12" w:name="_Toc138158357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10"/>
      <w:bookmarkEnd w:id="11"/>
      <w:r w:rsidR="00D810DD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5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2"/>
    </w:p>
    <w:p w14:paraId="4423A97F" w14:textId="07CF8090" w:rsidR="00D8287E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86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3"/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9705FA" w:rsidRDefault="00D8287E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4" w:name="_Ref115691991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4"/>
      <w:r w:rsidR="0075450B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Ref115691994"/>
      <w:bookmarkStart w:id="16" w:name="_Toc138158358"/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5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6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7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5740896B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Effectiveness of </w:t>
            </w:r>
            <w:proofErr w:type="gramStart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students</w:t>
            </w:r>
            <w:proofErr w:type="gramEnd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1644584C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3BCC73C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4F20C25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7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proofErr w:type="gramStart"/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>(</w:t>
      </w:r>
      <w:proofErr w:type="gramEnd"/>
      <w:r w:rsidR="0096582E" w:rsidRPr="009705FA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8" w:name="_Ref115692041"/>
      <w:bookmarkStart w:id="19" w:name="_Toc138158359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8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9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FA0A4" w14:textId="77777777" w:rsidR="00CD2FE9" w:rsidRDefault="00CD2FE9" w:rsidP="00EE490F">
      <w:pPr>
        <w:spacing w:after="0" w:line="240" w:lineRule="auto"/>
      </w:pPr>
      <w:r>
        <w:separator/>
      </w:r>
    </w:p>
  </w:endnote>
  <w:endnote w:type="continuationSeparator" w:id="0">
    <w:p w14:paraId="56C1EC3A" w14:textId="77777777" w:rsidR="00CD2FE9" w:rsidRDefault="00CD2FE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00CFD0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5A6AF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197DB" w14:textId="77777777" w:rsidR="00CD2FE9" w:rsidRDefault="00CD2FE9" w:rsidP="00EE490F">
      <w:pPr>
        <w:spacing w:after="0" w:line="240" w:lineRule="auto"/>
      </w:pPr>
      <w:r>
        <w:separator/>
      </w:r>
    </w:p>
  </w:footnote>
  <w:footnote w:type="continuationSeparator" w:id="0">
    <w:p w14:paraId="3ED48FB6" w14:textId="77777777" w:rsidR="00CD2FE9" w:rsidRDefault="00CD2FE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3996AFD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3501FA18" w:rsidR="000263E2" w:rsidRDefault="009705FA" w:rsidP="009705FA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7E43473" wp14:editId="54753FE3">
              <wp:simplePos x="0" y="0"/>
              <wp:positionH relativeFrom="column">
                <wp:posOffset>-697230</wp:posOffset>
              </wp:positionH>
              <wp:positionV relativeFrom="paragraph">
                <wp:posOffset>-449580</wp:posOffset>
              </wp:positionV>
              <wp:extent cx="7544435" cy="10672445"/>
              <wp:effectExtent l="0" t="0" r="0" b="0"/>
              <wp:wrapNone/>
              <wp:docPr id="289726746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12215678" name="مستطيل 1"/>
                      <wps:cNvSpPr/>
                      <wps:spPr>
                        <a:xfrm>
                          <a:off x="3642360" y="91440"/>
                          <a:ext cx="1066800" cy="838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du="http://schemas.microsoft.com/office/word/2023/wordml/word16du">
          <w:pict>
            <v:group w14:anchorId="58686DF7" id="مجموعة 2" o:spid="_x0000_s1026" style="position:absolute;margin-left:-54.9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NtAAAAABSZ2h0bG9uZwAACbA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QAAAAAAAQAAATNOEJJTQQMAAAAAApf&#10;AAAAAQAAAHEAAACgAAABVAAA1IAAAApDABgAAf/Y/+0ADEFkb2JlX0NNAAH/7gAOQWRvYmUAZIAA&#10;AAAB/9sAhAAMCAgICQgMCQkMEQsKCxEVDwwMDxUYExMVExMYEQwMDAwMDBEMDAwMDAwMDAwMDAwM&#10;DAwMDAwMDAwMDAwMDAwMAQ0LCw0ODRAODhAUDg4OFBQODg4OFBEMDAwMDBERDAwMDAwMEQwMDAwM&#10;DAwMDAwMDAwMDAwMDAwMDAwMDAwMDAz/wAARCACgAHEDASIAAhEBAxEB/90ABAAI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Qcm9ncmFtIiBwaG90b3Nob3A6TGF5ZXJUZXh0&#10;PSJTdWJzdGFudGl2ZSBDaGFuZ2VzIG9mIEFjY3JlZGl0ZWQgUHJvZ3Jhb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plNjM3NDEyYy1mMjMxLWM5NDUtYmY4ZC1lYjY1NTYzNzBhZDMiIHN0RXZ0OndoZW49IjIwMjMt&#10;MDUtMjhUMjI6MDc6MTI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nGnyfN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nHnyfMun9wAAAAAAAAAAAAAAAAAAAAAA&#10;AAAAAAAAAAAAAAAAAAAAAAAAAAAAAAAAAAAAAAAAAAAAAAAAAAAAAAAAAAAAAAAAAAAAAAAAAAAA&#10;AAAAAAAAAAAAAAAAAAAAAAAAAAAAAAAAAAHvDVQAAAAAAAAAAAAAAAAAAAmq4MnGnyXNvwF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nHnyfMun9wAAAAAAAAAAAAAAAAAAAAAAAAAAAAAAAAAAAAAAAAAAAA&#10;AAAAAAAAAAAAAAAAAAAAAAAAAAAAAAAAAAAAAAAAAAAAAAAAAAAAAAAAAAAAAAAAAAAAAAAAAAAA&#10;AAAAAAAAAAAAHvDVQAAAAAAAAAAAAAAAAAAAmq4Mpxp8pzbp/c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58nzL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m4XJ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KcafKc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HnyfNun7AAAAAAAAAAAAAAAAAAAA&#10;AAAAAAAAAAAAAAAAAAAAAAAAAAAAAAAAAAAAAAAAAAAAAAAAAAAAAAAAAAAAAAAAAAAAAAAAAAAA&#10;AAAAAAAAAAAAAAAAAAAAAAAAAAAAAAAAAAAAAe8NVAAAAAAAAAAAAAAAAAAACargynGnynOun7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nGnynN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p8nzbp/cAA&#10;AAAAAAAAAAAAAAAAAAAAAAAAAAAAAAAAAAAAAAAAAAAAAAAAAAAAAAAAAAAAAAAAAAAAAAAAAAAA&#10;AAAAAAAAAAAAAAAAAAAAAAAAAAAAAAAAAAAAAAAAAAAAAAAAAAAAAAB7w1UAAAAAAAAAAAAAAAAA&#10;AAJquDKcafKc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HnyfM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cafJ866fsAAAAAAAAAAAAAAAAAAAAAAAAAAAAAAAAAAAAAAAAAAAAAAAAAAAAAAAAAAAAA&#10;AAAAAAAAAAAAAAAAAAAAAAAAAAAAAAAAAAAAAAAAAAAAAAAAAAAAAAAAAAAAAAAAAAAAAAAB7w1U&#10;AAAAAAAAAAAAAAAAAAAJquDKcafJ86/AM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KcafKc26f3AAAAAAAAAAAAAAAAAAAAAAAAAAAAAAAAAAAAAAAAAAAAAAAAAAAAAAAAAAAAAAAAA&#10;AAAAAAAAAAAAAAAAAAAAAAAAAAAAAAAAAAAAAAAAAAAAAAAAAAAAAAAAAAAAAAAAAAAAe8NVAAAA&#10;AAAAAAAAAAAAAAACargynGnynNaf3E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ce&#10;fJ826fs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KcafKc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bhcn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pxp8p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KcafKc66fs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42V40+T5rT+4gAAAAAAAAAAAAAAAAAAAAAAAAAAAAAAAAAAAAAAAAAAAAAAAAA&#10;AAAAAAAAAAAAAAAAAAAAAAAAAAAAAAAAAAAAAAAAAAAAAAAAAAAAAAAAAAAAAAAAAAAAAAAAAAAA&#10;AAAAAAD3hqoAAAAAAAAAAAAAAAAAAATVcGTjz5Pm3T9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p&#10;8nzbp/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p8nzbp/cA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efJ8y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efJ8y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Jxp8nzrp+wAAAAAAAAAAAAAAAAAAAAAAAAAAAAAAAAAAAAAAAAAAAAAAAA&#10;AAAAAAAAAAAAAAAAAAAAAAAAAAAAAAAAAAAAAAAAAAAAAAAAAAAAAAAAAAAAAAAAAAAAAAAAAAAA&#10;AAAAAAAAHvDVQAAAAAAAAAAAAAAAAAAAmq4Mpxp8nzr8A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pxp8pzbp/cAAAAAAAAAAAAAAAAAAAAAAAAAAAAAAAAAAAAAAAAAAAAAAAAAAAA&#10;AAAAAAAAAAAAAAAAAAAAAAAAAAAAAAAAAAAAAAAAAAAAAAAAAAAAAAAAAAAAAAAAAAAAAAAAAAAA&#10;AAAAB7w1UAAAAAAAAAAAAAAAAAAAJquDKcafKc1p/cQ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58nzbp+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GnyfNun9wAA&#10;AAAAAAAAAAAAAAAAAAAAAAAAAAAAAAAAAAAAAAAAAAAAAAAAAAAAAAAAAAAAAAAAAAAAAAAAAAAA&#10;AAAAAAAAAAAAAAAAAAAAAAAAAAAAAAAAAAAAAAAAAAAAAAAAAAAAAAHvDVQAAAAAAAAAAAAAAAAA&#10;AAmq4Mpxp8p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puFycafJ82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pxp8pzbp/cAAAAAAAAA&#10;AAAAAAAAAAAAAAAAAAAAAAAAAAAAAAAAAAAAAAAAAAAAAAAAAAAAAAAAAAAAAAAAAAAAAAAAAAAA&#10;AAAAAAAAAAAAAAAAAAAAAAAAAAAAAAAAAAAAAAAAAAAAAAAB7w1UAAAAAAAAAAAAAAAAAAAJquDK&#10;cafKc26f3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afJ826f3AAAAAAAAAAAAAAAAAAAAAAAAAAAAAAA&#10;AAAAAAAAAAAAAAAAAAAAAAAAAAAAAAAAAAAAAAAAAAAAAAAAAAAAAAAAAAAAAAAAAAAAAAAAAAAA&#10;AAAAAAAAAAAAAAAAAAAAAAAAAAe8NVAAAAAAAAAAAAAAAAAAACargynGnyn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HnyfM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b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9s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">
                <v:imagedata r:id="rId2" o:title=""/>
              </v:shape>
              <v:rect id="مستطيل 1" o:spid="_x0000_s1028" style="position:absolute;left:36423;top:914;width:10668;height:8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8"/>
  </w:num>
  <w:num w:numId="3">
    <w:abstractNumId w:val="34"/>
  </w:num>
  <w:num w:numId="4">
    <w:abstractNumId w:val="37"/>
  </w:num>
  <w:num w:numId="5">
    <w:abstractNumId w:val="18"/>
  </w:num>
  <w:num w:numId="6">
    <w:abstractNumId w:val="36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7"/>
  </w:num>
  <w:num w:numId="16">
    <w:abstractNumId w:val="8"/>
  </w:num>
  <w:num w:numId="17">
    <w:abstractNumId w:val="16"/>
  </w:num>
  <w:num w:numId="18">
    <w:abstractNumId w:val="22"/>
  </w:num>
  <w:num w:numId="19">
    <w:abstractNumId w:val="32"/>
  </w:num>
  <w:num w:numId="20">
    <w:abstractNumId w:val="15"/>
  </w:num>
  <w:num w:numId="21">
    <w:abstractNumId w:val="25"/>
  </w:num>
  <w:num w:numId="22">
    <w:abstractNumId w:val="26"/>
  </w:num>
  <w:num w:numId="23">
    <w:abstractNumId w:val="35"/>
  </w:num>
  <w:num w:numId="24">
    <w:abstractNumId w:val="6"/>
  </w:num>
  <w:num w:numId="25">
    <w:abstractNumId w:val="20"/>
  </w:num>
  <w:num w:numId="26">
    <w:abstractNumId w:val="31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30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9"/>
  </w:num>
  <w:num w:numId="37">
    <w:abstractNumId w:val="23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2D3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0FE1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3647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6AFD"/>
    <w:rsid w:val="005A7B3E"/>
    <w:rsid w:val="005B1E8D"/>
    <w:rsid w:val="005B360D"/>
    <w:rsid w:val="005B4B63"/>
    <w:rsid w:val="005D7FD3"/>
    <w:rsid w:val="005E4A1D"/>
    <w:rsid w:val="005E749B"/>
    <w:rsid w:val="005F2EDF"/>
    <w:rsid w:val="00600C13"/>
    <w:rsid w:val="006208D6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91E07"/>
    <w:rsid w:val="007A6EE0"/>
    <w:rsid w:val="007E1F1C"/>
    <w:rsid w:val="008305AA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44D9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A68D8"/>
    <w:rsid w:val="00BB15BF"/>
    <w:rsid w:val="00BB5081"/>
    <w:rsid w:val="00BC2EB4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D2FE9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14422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1F5CBE"/>
    <w:rsid w:val="00283175"/>
    <w:rsid w:val="00386688"/>
    <w:rsid w:val="003D50AA"/>
    <w:rsid w:val="00416A87"/>
    <w:rsid w:val="00470F03"/>
    <w:rsid w:val="00537B09"/>
    <w:rsid w:val="007018F9"/>
    <w:rsid w:val="008F03E5"/>
    <w:rsid w:val="00975F33"/>
    <w:rsid w:val="00A04C52"/>
    <w:rsid w:val="00A07CBB"/>
    <w:rsid w:val="00BA7E0C"/>
    <w:rsid w:val="00C404B9"/>
    <w:rsid w:val="00D22251"/>
    <w:rsid w:val="00D241ED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CD73F3-3C1D-491E-BDE9-355D6E52C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22</Words>
  <Characters>2979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هاله السويد</cp:lastModifiedBy>
  <cp:revision>2</cp:revision>
  <cp:lastPrinted>2023-06-20T09:59:00Z</cp:lastPrinted>
  <dcterms:created xsi:type="dcterms:W3CDTF">2024-03-22T18:27:00Z</dcterms:created>
  <dcterms:modified xsi:type="dcterms:W3CDTF">2024-03-22T18:2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